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078E63" w14:textId="19F1D933" w:rsidR="00B50C4C" w:rsidRDefault="20ECC35E" w:rsidP="72DFB2E6">
      <w:pPr>
        <w:rPr>
          <w:b/>
          <w:bCs/>
        </w:rPr>
      </w:pPr>
      <w:r w:rsidRPr="72DFB2E6">
        <w:rPr>
          <w:b/>
          <w:bCs/>
        </w:rPr>
        <w:t>Heart Rate:</w:t>
      </w:r>
    </w:p>
    <w:p w14:paraId="72688D40" w14:textId="181CC119" w:rsidR="20ECC35E" w:rsidRDefault="20ECC35E" w:rsidP="72DFB2E6">
      <w:pPr>
        <w:pStyle w:val="ListParagraph"/>
        <w:numPr>
          <w:ilvl w:val="0"/>
          <w:numId w:val="3"/>
        </w:numPr>
      </w:pPr>
      <w:r>
        <w:t xml:space="preserve">Optical: </w:t>
      </w:r>
      <w:hyperlink r:id="rId5">
        <w:r w:rsidRPr="72DFB2E6">
          <w:rPr>
            <w:rStyle w:val="Hyperlink"/>
          </w:rPr>
          <w:t>https://www.a</w:t>
        </w:r>
        <w:r w:rsidRPr="72DFB2E6">
          <w:rPr>
            <w:rStyle w:val="Hyperlink"/>
          </w:rPr>
          <w:t>m</w:t>
        </w:r>
        <w:r w:rsidRPr="72DFB2E6">
          <w:rPr>
            <w:rStyle w:val="Hyperlink"/>
          </w:rPr>
          <w:t>azon.com/Sensor-Module-MAX30102-Detection-Compatible/dp/B094JC48HQ</w:t>
        </w:r>
      </w:hyperlink>
    </w:p>
    <w:p w14:paraId="587AD42C" w14:textId="6940730D" w:rsidR="20ECC35E" w:rsidRDefault="20ECC35E" w:rsidP="72DFB2E6">
      <w:pPr>
        <w:pStyle w:val="ListParagraph"/>
        <w:numPr>
          <w:ilvl w:val="1"/>
          <w:numId w:val="3"/>
        </w:numPr>
      </w:pPr>
      <w:r>
        <w:t>Price: 9.99</w:t>
      </w:r>
    </w:p>
    <w:p w14:paraId="0207EC7B" w14:textId="5C01E0C2" w:rsidR="20ECC35E" w:rsidRDefault="20ECC35E" w:rsidP="72DFB2E6">
      <w:pPr>
        <w:pStyle w:val="ListParagraph"/>
        <w:numPr>
          <w:ilvl w:val="1"/>
          <w:numId w:val="3"/>
        </w:numPr>
      </w:pPr>
      <w:r>
        <w:t>Quantity: 1 (2-pack)</w:t>
      </w:r>
    </w:p>
    <w:p w14:paraId="714D0598" w14:textId="3272763A" w:rsidR="20ECC35E" w:rsidRDefault="20ECC35E" w:rsidP="72DFB2E6">
      <w:pPr>
        <w:pStyle w:val="ListParagraph"/>
        <w:numPr>
          <w:ilvl w:val="0"/>
          <w:numId w:val="3"/>
        </w:numPr>
      </w:pPr>
      <w:r>
        <w:t xml:space="preserve">ECG: </w:t>
      </w:r>
      <w:r w:rsidR="6C416585">
        <w:t xml:space="preserve"> </w:t>
      </w:r>
      <w:hyperlink r:id="rId6">
        <w:r w:rsidR="6C416585" w:rsidRPr="72DFB2E6">
          <w:rPr>
            <w:rStyle w:val="Hyperlink"/>
          </w:rPr>
          <w:t>https://www.e</w:t>
        </w:r>
        <w:r w:rsidR="6C416585" w:rsidRPr="72DFB2E6">
          <w:rPr>
            <w:rStyle w:val="Hyperlink"/>
          </w:rPr>
          <w:t>b</w:t>
        </w:r>
        <w:r w:rsidR="6C416585" w:rsidRPr="72DFB2E6">
          <w:rPr>
            <w:rStyle w:val="Hyperlink"/>
          </w:rPr>
          <w:t>ay.com/itm/203859866393?itmmeta=01HPGC66AP6J1ZXCN3MVVEJHVZ&amp;hash=item2f76feb319:g:RZYAAOSweXxjcxxu&amp;itmprp=enc%3AAQAIAAAA0NmG3WgYClYcFjQ781xJ%2FdrkWg1qGwEuTTnebvd0DD5cKGWC9%2FavB1pAeLmGIWZpsnrCHbUnhgLcTt8tZ45DN90bMoFyCDBa%2F8V7dYTUWJct1h6lUsgtle%2BJ8K%2FFD33VrErOikpWy8H3UMIDLjJSi7BZAiVe96odhrkeG%2FCJsmEhFVdXuMyji2lrO8vUcjYlpqgrta2B%2FXPqUkYBAiJWi8uiUh%2BYle%2FGa%2B7Kr45LVXzO5IO%2BqfGtMYVzFgCrJmdLowd7iUIr00fDZFSTDCOt5FA%3D%7Ctkp%3ABFBMvuWYjLRj</w:t>
        </w:r>
      </w:hyperlink>
    </w:p>
    <w:p w14:paraId="57F408E9" w14:textId="45EE2799" w:rsidR="6C416585" w:rsidRDefault="6C416585" w:rsidP="72DFB2E6">
      <w:pPr>
        <w:pStyle w:val="ListParagraph"/>
        <w:numPr>
          <w:ilvl w:val="1"/>
          <w:numId w:val="3"/>
        </w:numPr>
      </w:pPr>
      <w:r>
        <w:t>Price: 10.14</w:t>
      </w:r>
    </w:p>
    <w:p w14:paraId="0A229079" w14:textId="67AAA7AD" w:rsidR="6C416585" w:rsidRDefault="6C416585" w:rsidP="72DFB2E6">
      <w:pPr>
        <w:pStyle w:val="ListParagraph"/>
        <w:numPr>
          <w:ilvl w:val="1"/>
          <w:numId w:val="3"/>
        </w:numPr>
      </w:pPr>
      <w:r>
        <w:t>Quantity: 2</w:t>
      </w:r>
    </w:p>
    <w:p w14:paraId="5B04BEAE" w14:textId="7D3BEE13" w:rsidR="6C416585" w:rsidRDefault="6C416585" w:rsidP="72DFB2E6">
      <w:pPr>
        <w:pStyle w:val="ListParagraph"/>
        <w:numPr>
          <w:ilvl w:val="0"/>
          <w:numId w:val="3"/>
        </w:numPr>
      </w:pPr>
      <w:r>
        <w:t xml:space="preserve">ECG Pads: </w:t>
      </w:r>
      <w:hyperlink r:id="rId7">
        <w:r w:rsidR="3BC8424B" w:rsidRPr="72DFB2E6">
          <w:rPr>
            <w:rStyle w:val="Hyperlink"/>
          </w:rPr>
          <w:t>https://www.amazon.com/3M-2238-Electrode-Cloth-Adult-Part/dp/B00F4JHEGU/ref=sr</w:t>
        </w:r>
        <w:r w:rsidR="3BC8424B" w:rsidRPr="72DFB2E6">
          <w:rPr>
            <w:rStyle w:val="Hyperlink"/>
          </w:rPr>
          <w:t>_</w:t>
        </w:r>
        <w:r w:rsidR="3BC8424B" w:rsidRPr="72DFB2E6">
          <w:rPr>
            <w:rStyle w:val="Hyperlink"/>
          </w:rPr>
          <w:t>1_5?crid=1M6DMK6HA7HJY&amp;keywords=ecg+electrodes&amp;qid=1707799288&amp;sprefix=ecg+elect%2Caps%2C366&amp;sr=8-5</w:t>
        </w:r>
      </w:hyperlink>
    </w:p>
    <w:p w14:paraId="72633627" w14:textId="399660ED" w:rsidR="3BC8424B" w:rsidRDefault="3BC8424B" w:rsidP="72DFB2E6">
      <w:pPr>
        <w:pStyle w:val="ListParagraph"/>
        <w:numPr>
          <w:ilvl w:val="1"/>
          <w:numId w:val="3"/>
        </w:numPr>
      </w:pPr>
      <w:r>
        <w:t>Price: 16.49</w:t>
      </w:r>
    </w:p>
    <w:p w14:paraId="79A9D63F" w14:textId="4D7B33B6" w:rsidR="3BC8424B" w:rsidRDefault="3BC8424B" w:rsidP="72DFB2E6">
      <w:pPr>
        <w:pStyle w:val="ListParagraph"/>
        <w:numPr>
          <w:ilvl w:val="1"/>
          <w:numId w:val="3"/>
        </w:numPr>
      </w:pPr>
      <w:r>
        <w:t>Quantity: 1 (50-pack)</w:t>
      </w:r>
    </w:p>
    <w:p w14:paraId="03EAD214" w14:textId="4AB05DC3" w:rsidR="20ECC35E" w:rsidRDefault="20ECC35E" w:rsidP="72DFB2E6">
      <w:r w:rsidRPr="3F5AB3B7">
        <w:rPr>
          <w:b/>
          <w:bCs/>
        </w:rPr>
        <w:t>Temperature:</w:t>
      </w:r>
    </w:p>
    <w:p w14:paraId="7BFD0973" w14:textId="181C5D44" w:rsidR="736E8722" w:rsidRDefault="00000000" w:rsidP="3F5AB3B7">
      <w:pPr>
        <w:pStyle w:val="ListParagraph"/>
        <w:numPr>
          <w:ilvl w:val="0"/>
          <w:numId w:val="1"/>
        </w:numPr>
      </w:pPr>
      <w:hyperlink r:id="rId8">
        <w:r w:rsidR="736E8722" w:rsidRPr="3F5AB3B7">
          <w:rPr>
            <w:rStyle w:val="Hyperlink"/>
          </w:rPr>
          <w:t>https://www.digikey.com</w:t>
        </w:r>
        <w:r w:rsidR="736E8722" w:rsidRPr="3F5AB3B7">
          <w:rPr>
            <w:rStyle w:val="Hyperlink"/>
          </w:rPr>
          <w:t>/</w:t>
        </w:r>
        <w:r w:rsidR="736E8722" w:rsidRPr="3F5AB3B7">
          <w:rPr>
            <w:rStyle w:val="Hyperlink"/>
          </w:rPr>
          <w:t>en/products/detail/umw/TMP112AIDRLR/16705906</w:t>
        </w:r>
      </w:hyperlink>
    </w:p>
    <w:p w14:paraId="0900CF93" w14:textId="3C8F1BF9" w:rsidR="736E8722" w:rsidRDefault="736E8722" w:rsidP="3F5AB3B7">
      <w:pPr>
        <w:pStyle w:val="ListParagraph"/>
        <w:numPr>
          <w:ilvl w:val="1"/>
          <w:numId w:val="1"/>
        </w:numPr>
      </w:pPr>
      <w:r>
        <w:t>Price: 1.16</w:t>
      </w:r>
    </w:p>
    <w:p w14:paraId="44B92B7D" w14:textId="4359A2D3" w:rsidR="1DC2B167" w:rsidRDefault="736E8722" w:rsidP="72DFB2E6">
      <w:pPr>
        <w:pStyle w:val="ListParagraph"/>
        <w:numPr>
          <w:ilvl w:val="1"/>
          <w:numId w:val="1"/>
        </w:numPr>
      </w:pPr>
      <w:r>
        <w:t>Quantity: 5</w:t>
      </w:r>
    </w:p>
    <w:sectPr w:rsidR="1DC2B1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63F6A7"/>
    <w:multiLevelType w:val="hybridMultilevel"/>
    <w:tmpl w:val="E8E07030"/>
    <w:lvl w:ilvl="0" w:tplc="58DC63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263C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58E9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9434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61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CC4E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FC22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FA67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BE8D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1A24C0"/>
    <w:multiLevelType w:val="hybridMultilevel"/>
    <w:tmpl w:val="51ACA1F2"/>
    <w:lvl w:ilvl="0" w:tplc="46DCE7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5CC5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A8E9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3669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A68F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4C1F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E0CA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E6F7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305D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2980C1"/>
    <w:multiLevelType w:val="hybridMultilevel"/>
    <w:tmpl w:val="4AAC01C2"/>
    <w:lvl w:ilvl="0" w:tplc="E3EEB0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547F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8AAD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84E0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DE43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06E5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7EC0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922D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FC9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A3D247"/>
    <w:multiLevelType w:val="hybridMultilevel"/>
    <w:tmpl w:val="F50A1010"/>
    <w:lvl w:ilvl="0" w:tplc="744ABF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9C5FA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448E3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6CCD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9E04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202A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6CB5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5073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22D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282466">
    <w:abstractNumId w:val="3"/>
  </w:num>
  <w:num w:numId="2" w16cid:durableId="1500003439">
    <w:abstractNumId w:val="0"/>
  </w:num>
  <w:num w:numId="3" w16cid:durableId="1682010368">
    <w:abstractNumId w:val="1"/>
  </w:num>
  <w:num w:numId="4" w16cid:durableId="19461161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NDQytTQ3tDS1NDJR0lEKTi0uzszPAykwqgUAUN1JTCwAAAA="/>
  </w:docVars>
  <w:rsids>
    <w:rsidRoot w:val="2A8EAAA5"/>
    <w:rsid w:val="0030336E"/>
    <w:rsid w:val="006B21E0"/>
    <w:rsid w:val="00A54CA4"/>
    <w:rsid w:val="00A70ACC"/>
    <w:rsid w:val="00A7122E"/>
    <w:rsid w:val="00B11FF0"/>
    <w:rsid w:val="00B50C4C"/>
    <w:rsid w:val="00E40124"/>
    <w:rsid w:val="04C76834"/>
    <w:rsid w:val="0B2893DB"/>
    <w:rsid w:val="0E61B3B2"/>
    <w:rsid w:val="0FA5288A"/>
    <w:rsid w:val="11DE2D14"/>
    <w:rsid w:val="14BF9C10"/>
    <w:rsid w:val="165B6C71"/>
    <w:rsid w:val="1DC2B167"/>
    <w:rsid w:val="1E10098E"/>
    <w:rsid w:val="2009D920"/>
    <w:rsid w:val="20ECC35E"/>
    <w:rsid w:val="275C04E2"/>
    <w:rsid w:val="28F7D543"/>
    <w:rsid w:val="2A8EAAA5"/>
    <w:rsid w:val="2E848FA6"/>
    <w:rsid w:val="377A1632"/>
    <w:rsid w:val="3BC8424B"/>
    <w:rsid w:val="3F5AB3B7"/>
    <w:rsid w:val="3F852817"/>
    <w:rsid w:val="53AD8739"/>
    <w:rsid w:val="53B6D585"/>
    <w:rsid w:val="641D6D27"/>
    <w:rsid w:val="6A24A60D"/>
    <w:rsid w:val="6C416585"/>
    <w:rsid w:val="72DFB2E6"/>
    <w:rsid w:val="736E8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02D18"/>
  <w15:chartTrackingRefBased/>
  <w15:docId w15:val="{1DA64E89-56F8-4AF2-8F9B-7A4C73140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0336E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gikey.com/en/products/detail/umw/TMP112AIDRLR/1670590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3M-2238-Electrode-Cloth-Adult-Part/dp/B00F4JHEGU/ref=sr_1_5?crid=1M6DMK6HA7HJY&amp;keywords=ecg+electrodes&amp;qid=1707799288&amp;sprefix=ecg+elect%2Caps%2C366&amp;sr=8-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bay.com/itm/203859866393?itmmeta=01HPGC66AP6J1ZXCN3MVVEJHVZ&amp;hash=item2f76feb319:g:RZYAAOSweXxjcxxu&amp;itmprp=enc%3AAQAIAAAA0NmG3WgYClYcFjQ781xJ%2FdrkWg1qGwEuTTnebvd0DD5cKGWC9%2FavB1pAeLmGIWZpsnrCHbUnhgLcTt8tZ45DN90bMoFyCDBa%2F8V7dYTUWJct1h6lUsgtle%2BJ8K%2FFD33VrErOikpWy8H3UMIDLjJSi7BZAiVe96odhrkeG%2FCJsmEhFVdXuMyji2lrO8vUcjYlpqgrta2B%2FXPqUkYBAiJWi8uiUh%2BYle%2FGa%2B7Kr45LVXzO5IO%2BqfGtMYVzFgCrJmdLowd7iUIr00fDZFSTDCOt5FA%3D%7Ctkp%3ABFBMvuWYjLRj" TargetMode="External"/><Relationship Id="rId5" Type="http://schemas.openxmlformats.org/officeDocument/2006/relationships/hyperlink" Target="https://www.amazon.com/Sensor-Module-MAX30102-Detection-Compatible/dp/B094JC48HQ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den K. Larsen</dc:creator>
  <cp:keywords/>
  <dc:description/>
  <cp:lastModifiedBy>Stuart Stagg Austin</cp:lastModifiedBy>
  <cp:revision>4</cp:revision>
  <dcterms:created xsi:type="dcterms:W3CDTF">2024-02-13T04:31:00Z</dcterms:created>
  <dcterms:modified xsi:type="dcterms:W3CDTF">2024-04-16T03:49:00Z</dcterms:modified>
</cp:coreProperties>
</file>